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Амира Хаким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775471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5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3756660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6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2357939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7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3669924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456037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597758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7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049145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054586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4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1606620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6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528896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3339007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9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мира Хакимова</dc:creator>
  <dc:language>ru-RU</dc:language>
  <cp:keywords/>
  <dcterms:created xsi:type="dcterms:W3CDTF">2025-03-17T13:56:26Z</dcterms:created>
  <dcterms:modified xsi:type="dcterms:W3CDTF">2025-03-17T13:5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